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72a15f1d88dafbee52164c267cb2fe8d3ba224a"/>
    <w:p>
      <w:pPr>
        <w:pStyle w:val="Heading1"/>
      </w:pPr>
      <w:r>
        <w:t xml:space="preserve">Cover Letter for Doctor General Practition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To the Hiring Committee,</w:t>
      </w:r>
    </w:p>
    <w:p>
      <w:pPr>
        <w:pStyle w:val="BodyText"/>
      </w:pPr>
      <w:r>
        <w:t xml:space="preserve">As a dedicated Doctor General Practitioner with over [X years] of experience in providing comprehensive primary care services, I am writing to express my strong interest in joining your esteemed institution in Brazil São Paulo. My professional journey has been deeply rooted in addressing the unique healthcare needs of diverse populations, and I am eager to contribute my expertise to the dynamic medical landscape of São Paulo. This letter outlines my qualifications, passion for patient-centered care, and commitment to advancing public health initiatives within Brazil’s largest city.</w:t>
      </w:r>
    </w:p>
    <w:p>
      <w:pPr>
        <w:pStyle w:val="BodyText"/>
      </w:pPr>
      <w:r>
        <w:t xml:space="preserve">My academic foundation began with a degree in Medicine from [University Name], where I developed a robust understanding of clinical sciences, diagnostics, and patient management. Subsequent training as a General Practitioner through [Training Institution or Residency Program] further solidified my ability to deliver holistic care across all age groups and medical conditions. In Brazil São Paulo, where the demand for accessible and high-quality primary healthcare is ever-growing, I have consistently prioritized building trust with patients, fostering long-term relationships, and addressing both acute and chronic health concerns with empathy and precision.</w:t>
      </w:r>
    </w:p>
    <w:p>
      <w:pPr>
        <w:pStyle w:val="BodyText"/>
      </w:pPr>
      <w:r>
        <w:t xml:space="preserve">What sets me apart as a Doctor General Practitioner is my ability to navigate the complexities of Brazil’s healthcare system. São Paulo’s urban environment presents unique challenges, including overcrowded public clinics, socioeconomic disparities, and a rising prevalence of lifestyle-related diseases. Throughout my career, I have worked closely with communities in [specific neighborhoods or regions in São Paulo] to provide preventive care, health education, and early intervention strategies. My experience with the Unified Health System (SUS) has equipped me to deliver cost-effective solutions while advocating for equitable access to care.</w:t>
      </w:r>
    </w:p>
    <w:p>
      <w:pPr>
        <w:pStyle w:val="BodyText"/>
      </w:pPr>
      <w:r>
        <w:t xml:space="preserve">One of my proudest achievements as a General Practitioner was spearheading a community outreach program in [specific area of São Paulo] that focused on chronic disease management and vaccination campaigns. This initiative, which partnered with local health units and NGOs, significantly improved patient compliance with treatment plans and reduced hospital readmissions. I believe that general practitioners play a pivotal role in bridging gaps between public health policies and individual needs, and I have always strived to be a voice for patients in both clinical and administrative settings.</w:t>
      </w:r>
    </w:p>
    <w:p>
      <w:pPr>
        <w:pStyle w:val="BodyText"/>
      </w:pPr>
      <w:r>
        <w:t xml:space="preserve">My professional philosophy aligns closely with the mission of your organization. In Brazil São Paulo, where rapid urbanization and demographic shifts are reshaping healthcare demands, I am committed to adapting my practice to meet evolving needs. Whether it is managing complex cases in a private clinic or supporting underserved populations through public health programs, I approach every patient with the same level of care and dedication. My proficiency in Portuguese and English allows me to communicate effectively with a wide range of patients, including those from international backgrounds who may seek medical services in São Paulo.</w:t>
      </w:r>
    </w:p>
    <w:p>
      <w:pPr>
        <w:pStyle w:val="BodyText"/>
      </w:pPr>
      <w:r>
        <w:t xml:space="preserve">As a Doctor General Practitioner, I understand the importance of continuous learning and innovation. I regularly attend medical conferences, workshops, and training sessions to stay updated on the latest advancements in primary care. In Brazil São Paulo, where healthcare technologies are rapidly evolving, I have embraced digital tools such as electronic health records (EHRs) and telemedicine platforms to enhance patient access and streamline workflows. My ability to integrate technology with traditional medical practices ensures that I remain at the forefront of delivering efficient and effective care.</w:t>
      </w:r>
    </w:p>
    <w:p>
      <w:pPr>
        <w:pStyle w:val="BodyText"/>
      </w:pPr>
      <w:r>
        <w:t xml:space="preserve">Beyond clinical expertise, my personal qualities make me an ideal candidate for your team. I am a collaborative professional who values teamwork and respects the contributions of nurses, specialists, and support staff. In São Paulo’s competitive healthcare environment, I have learned to thrive under pressure while maintaining a compassionate approach to patient interactions. My strong organizational skills and attention to detail ensure that every visit is thorough, efficient, and focused on the patient’s well-being.</w:t>
      </w:r>
    </w:p>
    <w:p>
      <w:pPr>
        <w:pStyle w:val="BodyText"/>
      </w:pPr>
      <w:r>
        <w:t xml:space="preserve">I am particularly drawn to your institution because of its commitment to [specific value or initiative of the organization, e.g., "innovative community health programs" or "patient-centered care"]. São Paulo is a city of contrasts, where cutting-edge medical facilities coexist with areas in need of urgent healthcare support. I believe that my background as a General Practitioner with a focus on both clinical excellence and social responsibility makes me well-suited to contribute to your mission. I am eager to collaborate with your team to improve health outcomes for patients across São Paulo’s diverse communities.</w:t>
      </w:r>
    </w:p>
    <w:p>
      <w:pPr>
        <w:pStyle w:val="BodyText"/>
      </w:pPr>
      <w:r>
        <w:t xml:space="preserve">In conclusion, I am confident that my qualifications, experience, and passion for primary care align perfectly with the needs of your organization in Brazil São Paulo. I would be honored to bring my skills as a Doctor General Practitioner to your team and contribute to the continued success of your healthcare services. Thank you for considering my application. I look forward to the opportunity to discuss how I can support your mission and enhance patient care in São Paulo.</w:t>
      </w:r>
    </w:p>
    <w:p>
      <w:pPr>
        <w:pStyle w:val="BodyText"/>
      </w:pPr>
      <w:r>
        <w:t xml:space="preserve">Sincerely,</w:t>
      </w:r>
      <w:r>
        <w:br/>
      </w:r>
      <w: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Brazil São Paulo</dc:title>
  <dc:creator/>
  <dc:language>en</dc:language>
  <cp:keywords/>
  <dcterms:created xsi:type="dcterms:W3CDTF">2026-07-23T19:48:27Z</dcterms:created>
  <dcterms:modified xsi:type="dcterms:W3CDTF">2026-07-23T19:48:27Z</dcterms:modified>
</cp:coreProperties>
</file>

<file path=docProps/custom.xml><?xml version="1.0" encoding="utf-8"?>
<Properties xmlns="http://schemas.openxmlformats.org/officeDocument/2006/custom-properties" xmlns:vt="http://schemas.openxmlformats.org/officeDocument/2006/docPropsVTypes"/>
</file>